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1AB" w:rsidRPr="00F01021" w:rsidRDefault="004C21AB" w:rsidP="004A6C33">
      <w:pPr>
        <w:spacing w:after="0" w:line="240" w:lineRule="auto"/>
        <w:rPr>
          <w:rFonts w:cs="B Mitra"/>
          <w:sz w:val="28"/>
          <w:szCs w:val="28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789"/>
        <w:gridCol w:w="2790"/>
        <w:gridCol w:w="1395"/>
        <w:gridCol w:w="1394"/>
        <w:gridCol w:w="2790"/>
        <w:gridCol w:w="2790"/>
      </w:tblGrid>
      <w:tr w:rsidR="004C21AB" w:rsidRPr="00F01021" w:rsidTr="005D06DA">
        <w:trPr>
          <w:trHeight w:val="1400"/>
        </w:trPr>
        <w:tc>
          <w:tcPr>
            <w:tcW w:w="13948" w:type="dxa"/>
            <w:gridSpan w:val="6"/>
          </w:tcPr>
          <w:p w:rsidR="004C21AB" w:rsidRPr="00F01021" w:rsidRDefault="004C21AB" w:rsidP="004A6C33">
            <w:pPr>
              <w:rPr>
                <w:rFonts w:cs="B Mitra"/>
                <w:sz w:val="28"/>
                <w:szCs w:val="28"/>
                <w:rtl/>
              </w:rPr>
            </w:pPr>
            <w:r w:rsidRPr="00F01021">
              <w:rPr>
                <w:rFonts w:cs="B Mitra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FD220F" wp14:editId="6A108D70">
                      <wp:simplePos x="0" y="0"/>
                      <wp:positionH relativeFrom="margin">
                        <wp:posOffset>7389495</wp:posOffset>
                      </wp:positionH>
                      <wp:positionV relativeFrom="paragraph">
                        <wp:posOffset>33020</wp:posOffset>
                      </wp:positionV>
                      <wp:extent cx="1390650" cy="885825"/>
                      <wp:effectExtent l="0" t="0" r="19050" b="2857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90650" cy="8858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:rsidR="004C21AB" w:rsidRDefault="004C21AB">
                                  <w:r w:rsidRPr="004C21AB">
                                    <w:rPr>
                                      <w:rFonts w:cs="Arial"/>
                                      <w:noProof/>
                                      <w:rtl/>
                                      <w:lang w:bidi="ar-SA"/>
                                    </w:rPr>
                                    <w:drawing>
                                      <wp:inline distT="0" distB="0" distL="0" distR="0">
                                        <wp:extent cx="1171575" cy="761215"/>
                                        <wp:effectExtent l="0" t="0" r="0" b="1270"/>
                                        <wp:docPr id="1" name="Picture 1" descr="C:\Users\karbasi\Downloads\unnamed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 descr="C:\Users\karbasi\Downloads\unnamed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25976" cy="79656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type w14:anchorId="60FD220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581.85pt;margin-top:2.6pt;width:109.5pt;height:69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" fillcolor="white [3201]" strokecolor="white [3212]" strokeweight=".5pt">
                      <v:textbox>
                        <w:txbxContent>
                          <w:p w:rsidR="004C21AB" w:rsidRDefault="004C21AB">
                            <w:r w:rsidRPr="004C21AB">
                              <w:rPr>
                                <w:rFonts w:cs="Arial"/>
                                <w:noProof/>
                                <w:rtl/>
                                <w:lang w:bidi="ar-SA"/>
                              </w:rPr>
                              <w:drawing>
                                <wp:inline distT="0" distB="0" distL="0" distR="0">
                                  <wp:extent cx="1171575" cy="761215"/>
                                  <wp:effectExtent l="0" t="0" r="0" b="1270"/>
                                  <wp:docPr id="27" name="Picture 27" descr="C:\Users\karbasi\Downloads\unnamed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C:\Users\karbasi\Downloads\unnamed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5976" cy="7965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4C21AB" w:rsidRPr="00F01021" w:rsidRDefault="004C21AB" w:rsidP="004A6C33">
            <w:pPr>
              <w:rPr>
                <w:rFonts w:cs="B Mitra"/>
                <w:sz w:val="28"/>
                <w:szCs w:val="28"/>
                <w:rtl/>
              </w:rPr>
            </w:pPr>
          </w:p>
          <w:p w:rsidR="004C21AB" w:rsidRPr="00F01021" w:rsidRDefault="004C21AB" w:rsidP="004A6C33">
            <w:pPr>
              <w:tabs>
                <w:tab w:val="left" w:pos="3937"/>
              </w:tabs>
              <w:rPr>
                <w:rFonts w:cs="B Mitra"/>
                <w:sz w:val="28"/>
                <w:szCs w:val="28"/>
                <w:rtl/>
              </w:rPr>
            </w:pPr>
            <w:r w:rsidRPr="00F01021">
              <w:rPr>
                <w:rFonts w:cs="B Mitra"/>
                <w:sz w:val="28"/>
                <w:szCs w:val="28"/>
                <w:rtl/>
              </w:rPr>
              <w:tab/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فرم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ارزیاب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پروژه</w:t>
            </w:r>
            <w:r w:rsidR="005D06DA"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ها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پژوهش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و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فناور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ثبت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شد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در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سامان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سات</w:t>
            </w:r>
            <w:r w:rsidRPr="00F01021">
              <w:rPr>
                <w:rFonts w:cs="B Mitra" w:hint="cs"/>
                <w:b/>
                <w:bCs/>
                <w:sz w:val="28"/>
                <w:szCs w:val="28"/>
                <w:rtl/>
              </w:rPr>
              <w:t>ع</w:t>
            </w:r>
          </w:p>
        </w:tc>
      </w:tr>
      <w:tr w:rsidR="004C21AB" w:rsidRPr="00F01021" w:rsidTr="004C21AB">
        <w:tc>
          <w:tcPr>
            <w:tcW w:w="13948" w:type="dxa"/>
            <w:gridSpan w:val="6"/>
          </w:tcPr>
          <w:p w:rsidR="004C21AB" w:rsidRPr="00F01021" w:rsidRDefault="004C21AB" w:rsidP="00684051">
            <w:pPr>
              <w:rPr>
                <w:rFonts w:cs="B Mitra"/>
                <w:noProof/>
                <w:sz w:val="28"/>
                <w:szCs w:val="28"/>
                <w:rtl/>
              </w:rPr>
            </w:pPr>
            <w:r w:rsidRPr="00F01021">
              <w:rPr>
                <w:rFonts w:cs="B Mitra" w:hint="cs"/>
                <w:noProof/>
                <w:sz w:val="28"/>
                <w:szCs w:val="28"/>
                <w:rtl/>
              </w:rPr>
              <w:t>تاریخ تنظیم:</w:t>
            </w:r>
            <w:r w:rsidR="00684051">
              <w:rPr>
                <w:rFonts w:cs="B Mitra"/>
                <w:noProof/>
                <w:sz w:val="28"/>
                <w:szCs w:val="28"/>
              </w:rPr>
              <w:t>…</w:t>
            </w:r>
            <w:r w:rsidR="00F44AAA">
              <w:rPr>
                <w:rFonts w:cs="B Mitra" w:hint="cs"/>
                <w:noProof/>
                <w:sz w:val="28"/>
                <w:szCs w:val="28"/>
                <w:rtl/>
              </w:rPr>
              <w:t>/</w:t>
            </w:r>
            <w:r w:rsidR="00684051">
              <w:rPr>
                <w:rFonts w:cs="B Mitra"/>
                <w:noProof/>
                <w:sz w:val="28"/>
                <w:szCs w:val="28"/>
              </w:rPr>
              <w:t>…</w:t>
            </w:r>
            <w:r w:rsidR="00F44AAA">
              <w:rPr>
                <w:rFonts w:cs="B Mitra" w:hint="cs"/>
                <w:noProof/>
                <w:sz w:val="28"/>
                <w:szCs w:val="28"/>
                <w:rtl/>
              </w:rPr>
              <w:t>/1400</w:t>
            </w:r>
          </w:p>
        </w:tc>
      </w:tr>
      <w:tr w:rsidR="004C21AB" w:rsidRPr="00F01021" w:rsidTr="00341669">
        <w:tc>
          <w:tcPr>
            <w:tcW w:w="6974" w:type="dxa"/>
            <w:gridSpan w:val="3"/>
          </w:tcPr>
          <w:p w:rsidR="004C21AB" w:rsidRPr="00F01021" w:rsidRDefault="004C21AB" w:rsidP="00684051">
            <w:pPr>
              <w:rPr>
                <w:rFonts w:cs="B Mitra"/>
                <w:noProof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عنوان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شرکت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/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ؤسس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/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بانک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:</w:t>
            </w:r>
            <w:r w:rsidR="005D06DA" w:rsidRPr="00F01021">
              <w:rPr>
                <w:rFonts w:cs="B Mitra" w:hint="cs"/>
                <w:noProof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74" w:type="dxa"/>
            <w:gridSpan w:val="3"/>
          </w:tcPr>
          <w:p w:rsidR="004C21AB" w:rsidRPr="00F01021" w:rsidRDefault="004C21AB" w:rsidP="00684051">
            <w:pPr>
              <w:rPr>
                <w:rFonts w:cs="B Mitra"/>
                <w:noProof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عنوان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جر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:</w:t>
            </w:r>
            <w:r w:rsidR="005D06DA" w:rsidRPr="00F01021">
              <w:rPr>
                <w:rFonts w:cs="B Mitra" w:hint="cs"/>
                <w:noProof/>
                <w:sz w:val="28"/>
                <w:szCs w:val="28"/>
                <w:rtl/>
              </w:rPr>
              <w:t xml:space="preserve"> </w:t>
            </w:r>
          </w:p>
        </w:tc>
      </w:tr>
      <w:tr w:rsidR="004C21AB" w:rsidRPr="00F01021" w:rsidTr="008D4013">
        <w:tc>
          <w:tcPr>
            <w:tcW w:w="6974" w:type="dxa"/>
            <w:gridSpan w:val="3"/>
          </w:tcPr>
          <w:p w:rsidR="004C21AB" w:rsidRPr="00F01021" w:rsidRDefault="004C21AB" w:rsidP="00684051">
            <w:pPr>
              <w:rPr>
                <w:rFonts w:cs="B Mitra"/>
                <w:noProof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اولویت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رتبط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با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پروژ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:</w:t>
            </w:r>
            <w:r w:rsidR="00CB7738" w:rsidRPr="00F01021">
              <w:rPr>
                <w:rFonts w:cs="B Mitra" w:hint="cs"/>
                <w:noProof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6974" w:type="dxa"/>
            <w:gridSpan w:val="3"/>
          </w:tcPr>
          <w:p w:rsidR="004C21AB" w:rsidRPr="00F01021" w:rsidRDefault="004C21AB" w:rsidP="00684051">
            <w:pPr>
              <w:rPr>
                <w:rFonts w:cs="B Mitra"/>
                <w:noProof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نوع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پروژ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:</w:t>
            </w:r>
            <w:r w:rsidR="005D06DA" w:rsidRPr="00F01021">
              <w:rPr>
                <w:rFonts w:cs="B Mitra" w:hint="cs"/>
                <w:noProof/>
                <w:sz w:val="28"/>
                <w:szCs w:val="28"/>
                <w:rtl/>
              </w:rPr>
              <w:t xml:space="preserve"> </w:t>
            </w:r>
          </w:p>
        </w:tc>
      </w:tr>
      <w:tr w:rsidR="004C21AB" w:rsidRPr="00F01021" w:rsidTr="000C29E4">
        <w:tc>
          <w:tcPr>
            <w:tcW w:w="2789" w:type="dxa"/>
            <w:vMerge w:val="restart"/>
          </w:tcPr>
          <w:p w:rsidR="004C21AB" w:rsidRPr="00F01021" w:rsidRDefault="004C21AB" w:rsidP="00684051">
            <w:pPr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عنوان پروژه:</w:t>
            </w:r>
            <w:r w:rsidR="00CB7738" w:rsidRPr="00F01021">
              <w:rPr>
                <w:rFonts w:ascii="Helvetica" w:hAnsi="Helvetica" w:cs="B Mitra"/>
                <w:color w:val="444444"/>
                <w:sz w:val="28"/>
                <w:szCs w:val="28"/>
                <w:shd w:val="clear" w:color="auto" w:fill="E3F4FF"/>
                <w:rtl/>
              </w:rPr>
              <w:t xml:space="preserve"> </w:t>
            </w:r>
          </w:p>
        </w:tc>
        <w:tc>
          <w:tcPr>
            <w:tcW w:w="2790" w:type="dxa"/>
          </w:tcPr>
          <w:p w:rsidR="004C21AB" w:rsidRPr="00F01021" w:rsidRDefault="004C21AB" w:rsidP="004A6C33">
            <w:pPr>
              <w:autoSpaceDE w:val="0"/>
              <w:autoSpaceDN w:val="0"/>
              <w:adjustRightInd w:val="0"/>
              <w:jc w:val="center"/>
              <w:rPr>
                <w:rFonts w:ascii="BNazaninBold" w:cs="B Mitra"/>
                <w:b/>
                <w:bCs/>
                <w:sz w:val="28"/>
                <w:szCs w:val="28"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کل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اعتبار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ورد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نیاز</w:t>
            </w:r>
          </w:p>
          <w:p w:rsidR="004C21AB" w:rsidRPr="00F01021" w:rsidRDefault="004C21AB" w:rsidP="004A6C33">
            <w:pPr>
              <w:autoSpaceDE w:val="0"/>
              <w:autoSpaceDN w:val="0"/>
              <w:adjustRightInd w:val="0"/>
              <w:jc w:val="center"/>
              <w:rPr>
                <w:rFonts w:cs="B Mitra"/>
                <w:b/>
                <w:bCs/>
                <w:sz w:val="28"/>
                <w:szCs w:val="28"/>
              </w:rPr>
            </w:pP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)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یلیون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ریال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(</w:t>
            </w:r>
          </w:p>
        </w:tc>
        <w:tc>
          <w:tcPr>
            <w:tcW w:w="2789" w:type="dxa"/>
            <w:gridSpan w:val="2"/>
          </w:tcPr>
          <w:p w:rsidR="004C21AB" w:rsidRPr="00F01021" w:rsidRDefault="004C21AB" w:rsidP="004A6C33">
            <w:pPr>
              <w:autoSpaceDE w:val="0"/>
              <w:autoSpaceDN w:val="0"/>
              <w:adjustRightInd w:val="0"/>
              <w:jc w:val="center"/>
              <w:rPr>
                <w:rFonts w:ascii="BNazaninBold" w:cs="B Mitra"/>
                <w:b/>
                <w:bCs/>
                <w:sz w:val="28"/>
                <w:szCs w:val="28"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کل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اعتبار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پرداخت</w:t>
            </w:r>
          </w:p>
          <w:p w:rsidR="004C21AB" w:rsidRPr="00F01021" w:rsidRDefault="004C21AB" w:rsidP="004A6C33">
            <w:pPr>
              <w:autoSpaceDE w:val="0"/>
              <w:autoSpaceDN w:val="0"/>
              <w:adjustRightInd w:val="0"/>
              <w:jc w:val="center"/>
              <w:rPr>
                <w:rFonts w:ascii="BNazaninBold" w:cs="B Mitra"/>
                <w:b/>
                <w:bCs/>
                <w:sz w:val="28"/>
                <w:szCs w:val="28"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شد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)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یلیون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ریال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(</w:t>
            </w:r>
          </w:p>
        </w:tc>
        <w:tc>
          <w:tcPr>
            <w:tcW w:w="2790" w:type="dxa"/>
          </w:tcPr>
          <w:p w:rsidR="004C21AB" w:rsidRPr="00F01021" w:rsidRDefault="004C21AB" w:rsidP="004A6C33">
            <w:pPr>
              <w:autoSpaceDE w:val="0"/>
              <w:autoSpaceDN w:val="0"/>
              <w:adjustRightInd w:val="0"/>
              <w:jc w:val="center"/>
              <w:rPr>
                <w:rFonts w:ascii="BNazaninBold" w:cs="B Mitra"/>
                <w:b/>
                <w:bCs/>
                <w:sz w:val="28"/>
                <w:szCs w:val="28"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تاریخ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شروع</w:t>
            </w:r>
          </w:p>
        </w:tc>
        <w:tc>
          <w:tcPr>
            <w:tcW w:w="2790" w:type="dxa"/>
          </w:tcPr>
          <w:p w:rsidR="004C21AB" w:rsidRPr="00F01021" w:rsidRDefault="004C21AB" w:rsidP="004A6C33">
            <w:pPr>
              <w:autoSpaceDE w:val="0"/>
              <w:autoSpaceDN w:val="0"/>
              <w:adjustRightInd w:val="0"/>
              <w:jc w:val="center"/>
              <w:rPr>
                <w:rFonts w:cs="B Mitra"/>
                <w:b/>
                <w:bCs/>
                <w:sz w:val="28"/>
                <w:szCs w:val="28"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دت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اجرا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)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ا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(</w:t>
            </w:r>
          </w:p>
        </w:tc>
      </w:tr>
      <w:tr w:rsidR="004C21AB" w:rsidRPr="00F01021" w:rsidTr="000C29E4">
        <w:tc>
          <w:tcPr>
            <w:tcW w:w="2789" w:type="dxa"/>
            <w:vMerge/>
          </w:tcPr>
          <w:p w:rsidR="004C21AB" w:rsidRPr="00F01021" w:rsidRDefault="004C21AB" w:rsidP="004A6C33">
            <w:pPr>
              <w:jc w:val="center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90" w:type="dxa"/>
          </w:tcPr>
          <w:p w:rsidR="004C21AB" w:rsidRPr="00F01021" w:rsidRDefault="004C21AB" w:rsidP="00684051">
            <w:pPr>
              <w:jc w:val="center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89" w:type="dxa"/>
            <w:gridSpan w:val="2"/>
          </w:tcPr>
          <w:p w:rsidR="004C21AB" w:rsidRPr="00F01021" w:rsidRDefault="004C21AB" w:rsidP="00684051">
            <w:pPr>
              <w:jc w:val="center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90" w:type="dxa"/>
          </w:tcPr>
          <w:p w:rsidR="004C21AB" w:rsidRPr="00F01021" w:rsidRDefault="004C21AB" w:rsidP="00684051">
            <w:pPr>
              <w:jc w:val="center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90" w:type="dxa"/>
          </w:tcPr>
          <w:p w:rsidR="004C21AB" w:rsidRPr="00F01021" w:rsidRDefault="004C21AB" w:rsidP="004A6C33">
            <w:pPr>
              <w:jc w:val="center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</w:p>
        </w:tc>
      </w:tr>
      <w:tr w:rsidR="004C21AB" w:rsidRPr="00F01021" w:rsidTr="001C0AAF">
        <w:tc>
          <w:tcPr>
            <w:tcW w:w="13948" w:type="dxa"/>
            <w:gridSpan w:val="6"/>
          </w:tcPr>
          <w:p w:rsidR="004C21AB" w:rsidRPr="00F01021" w:rsidRDefault="004C21AB" w:rsidP="004A6C33">
            <w:pPr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اهداف پروژه:</w:t>
            </w:r>
          </w:p>
          <w:p w:rsidR="007757E5" w:rsidRDefault="00684051" w:rsidP="00684051">
            <w:pPr>
              <w:pStyle w:val="Bodytext2"/>
              <w:spacing w:line="240" w:lineRule="auto"/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</w:pPr>
            <w:r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  <w:t>-</w:t>
            </w:r>
          </w:p>
          <w:p w:rsidR="00684051" w:rsidRDefault="00684051" w:rsidP="00684051">
            <w:pPr>
              <w:pStyle w:val="Bodytext2"/>
              <w:spacing w:line="240" w:lineRule="auto"/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</w:pPr>
            <w:r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  <w:t>-</w:t>
            </w:r>
          </w:p>
          <w:p w:rsidR="00684051" w:rsidRDefault="00684051" w:rsidP="00684051">
            <w:pPr>
              <w:pStyle w:val="Bodytext2"/>
              <w:spacing w:line="240" w:lineRule="auto"/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</w:pPr>
            <w:r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  <w:t>-</w:t>
            </w:r>
          </w:p>
          <w:p w:rsidR="00684051" w:rsidRDefault="00684051" w:rsidP="00684051">
            <w:pPr>
              <w:pStyle w:val="Bodytext2"/>
              <w:spacing w:line="240" w:lineRule="auto"/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</w:pPr>
            <w:r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lang w:val="en-US"/>
              </w:rPr>
              <w:t>-</w:t>
            </w:r>
          </w:p>
          <w:p w:rsidR="00684051" w:rsidRPr="00684051" w:rsidRDefault="00684051" w:rsidP="00684051">
            <w:pPr>
              <w:pStyle w:val="Bodytext2"/>
              <w:spacing w:line="240" w:lineRule="auto"/>
              <w:rPr>
                <w:rFonts w:asciiTheme="minorHAnsi" w:hAnsiTheme="minorHAnsi" w:cs="B Mitra"/>
                <w:b w:val="0"/>
                <w:bCs w:val="0"/>
                <w:color w:val="auto"/>
                <w:szCs w:val="28"/>
                <w:u w:val="none"/>
                <w:rtl/>
                <w:lang w:val="en-US"/>
              </w:rPr>
            </w:pPr>
          </w:p>
        </w:tc>
      </w:tr>
      <w:tr w:rsidR="004C21AB" w:rsidRPr="00F01021" w:rsidTr="001C0AAF">
        <w:tc>
          <w:tcPr>
            <w:tcW w:w="13948" w:type="dxa"/>
            <w:gridSpan w:val="6"/>
          </w:tcPr>
          <w:p w:rsidR="004C21AB" w:rsidRPr="00F01021" w:rsidRDefault="004C21AB" w:rsidP="004A6C33">
            <w:pPr>
              <w:autoSpaceDE w:val="0"/>
              <w:autoSpaceDN w:val="0"/>
              <w:adjustRightInd w:val="0"/>
              <w:rPr>
                <w:rFonts w:ascii="BNazaninBold" w:cs="B Mitra"/>
                <w:b/>
                <w:bCs/>
                <w:sz w:val="28"/>
                <w:szCs w:val="28"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خروجیها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پروژ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:</w:t>
            </w:r>
          </w:p>
          <w:p w:rsidR="004C21AB" w:rsidRPr="00F01021" w:rsidRDefault="004C21AB" w:rsidP="004A6C33">
            <w:pPr>
              <w:autoSpaceDE w:val="0"/>
              <w:autoSpaceDN w:val="0"/>
              <w:adjustRightInd w:val="0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آثار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مکتوب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:</w:t>
            </w:r>
          </w:p>
          <w:p w:rsidR="005D06DA" w:rsidRPr="00F01021" w:rsidRDefault="00573355" w:rsidP="004A6C33">
            <w:pPr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 w:rsidRPr="00F01021">
              <w:rPr>
                <w:rFonts w:ascii="BNazanin" w:cs="B Mitra" w:hint="cs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BD79C4A" wp14:editId="79939BD2">
                      <wp:simplePos x="0" y="0"/>
                      <wp:positionH relativeFrom="column">
                        <wp:posOffset>4199919</wp:posOffset>
                      </wp:positionH>
                      <wp:positionV relativeFrom="paragraph">
                        <wp:posOffset>50771</wp:posOffset>
                      </wp:positionV>
                      <wp:extent cx="228600" cy="219075"/>
                      <wp:effectExtent l="0" t="0" r="19050" b="28575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6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5D06DA" w:rsidRDefault="005D06DA" w:rsidP="005D06D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w14:anchorId="5BD79C4A" id="Text Box 20" o:spid="_x0000_s1027" type="#_x0000_t202" style="position:absolute;left:0;text-align:left;margin-left:330.7pt;margin-top:4pt;width:18pt;height:1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" fillcolor="window" strokeweight=".5pt">
                      <v:textbox>
                        <w:txbxContent>
                          <w:p w:rsidR="005D06DA" w:rsidRDefault="005D06DA" w:rsidP="005D06DA"/>
                        </w:txbxContent>
                      </v:textbox>
                    </v:shape>
                  </w:pict>
                </mc:Fallback>
              </mc:AlternateContent>
            </w:r>
            <w:r w:rsidRPr="00F01021">
              <w:rPr>
                <w:rFonts w:ascii="BNazanin" w:cs="B Mitra" w:hint="cs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932217" wp14:editId="728FB45A">
                      <wp:simplePos x="0" y="0"/>
                      <wp:positionH relativeFrom="column">
                        <wp:posOffset>8060896</wp:posOffset>
                      </wp:positionH>
                      <wp:positionV relativeFrom="paragraph">
                        <wp:posOffset>16170</wp:posOffset>
                      </wp:positionV>
                      <wp:extent cx="228600" cy="219075"/>
                      <wp:effectExtent l="0" t="0" r="19050" b="28575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6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163284" w:rsidRDefault="0016328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cx1="http://schemas.microsoft.com/office/drawing/2015/9/8/chartex" xmlns:cx="http://schemas.microsoft.com/office/drawing/2014/chartex">
                  <w:pict>
                    <v:shape w14:anchorId="47932217" id="Text Box 19" o:spid="_x0000_s1028" type="#_x0000_t202" style="position:absolute;left:0;text-align:left;margin-left:634.7pt;margin-top:1.25pt;width:18pt;height:17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" fillcolor="white [3201]" strokeweight=".5pt">
                      <v:textbox>
                        <w:txbxContent>
                          <w:p w:rsidR="00163284" w:rsidRDefault="00163284"/>
                        </w:txbxContent>
                      </v:textbox>
                    </v:shape>
                  </w:pict>
                </mc:Fallback>
              </mc:AlternateContent>
            </w:r>
            <w:r w:rsidR="004C21AB" w:rsidRPr="00F01021">
              <w:rPr>
                <w:rFonts w:ascii="BNazanin" w:cs="B Mitra" w:hint="cs"/>
                <w:sz w:val="28"/>
                <w:szCs w:val="28"/>
                <w:rtl/>
              </w:rPr>
              <w:t>کتاب</w:t>
            </w:r>
            <w:r w:rsidR="004C21AB" w:rsidRPr="00F01021">
              <w:rPr>
                <w:rFonts w:cs="B Mitra"/>
                <w:sz w:val="28"/>
                <w:szCs w:val="28"/>
              </w:rPr>
              <w:t xml:space="preserve">                         </w:t>
            </w:r>
            <w:r w:rsidR="004C21AB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4C21AB" w:rsidRPr="00F01021">
              <w:rPr>
                <w:rFonts w:ascii="BNazanin" w:cs="B Mitra" w:hint="cs"/>
                <w:sz w:val="28"/>
                <w:szCs w:val="28"/>
                <w:rtl/>
              </w:rPr>
              <w:t>تعداد</w:t>
            </w:r>
            <w:r w:rsidR="004C21AB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4C21AB" w:rsidRPr="00F01021">
              <w:rPr>
                <w:rFonts w:ascii="BNazanin" w:cs="B Mitra" w:hint="cs"/>
                <w:sz w:val="28"/>
                <w:szCs w:val="28"/>
                <w:rtl/>
              </w:rPr>
              <w:t>کتابهای</w:t>
            </w:r>
            <w:r w:rsidR="004C21AB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4C21AB" w:rsidRPr="00F01021">
              <w:rPr>
                <w:rFonts w:ascii="BNazanin" w:cs="B Mitra" w:hint="cs"/>
                <w:sz w:val="28"/>
                <w:szCs w:val="28"/>
                <w:rtl/>
              </w:rPr>
              <w:t>منتشر</w:t>
            </w:r>
            <w:r w:rsidR="004C21AB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4C21AB" w:rsidRPr="00F01021">
              <w:rPr>
                <w:rFonts w:ascii="BNazanin" w:cs="B Mitra" w:hint="cs"/>
                <w:sz w:val="28"/>
                <w:szCs w:val="28"/>
                <w:rtl/>
              </w:rPr>
              <w:t>شده</w:t>
            </w:r>
            <w:r w:rsidR="004C21AB" w:rsidRPr="00F01021">
              <w:rPr>
                <w:rFonts w:ascii="BNazanin" w:cs="B Mitra"/>
                <w:sz w:val="28"/>
                <w:szCs w:val="28"/>
              </w:rPr>
              <w:t>......................</w:t>
            </w:r>
            <w:r w:rsidR="00163284"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5D06DA" w:rsidRPr="00F01021">
              <w:rPr>
                <w:rFonts w:ascii="BNazanin" w:cs="B Mitra" w:hint="cs"/>
                <w:sz w:val="28"/>
                <w:szCs w:val="28"/>
                <w:rtl/>
              </w:rPr>
              <w:t xml:space="preserve">                       </w:t>
            </w:r>
            <w:r w:rsidR="00163284" w:rsidRPr="00F01021">
              <w:rPr>
                <w:rFonts w:ascii="BNazanin" w:cs="B Mitra" w:hint="cs"/>
                <w:sz w:val="28"/>
                <w:szCs w:val="28"/>
                <w:rtl/>
              </w:rPr>
              <w:t>مقاله</w:t>
            </w:r>
            <w:r w:rsidR="00163284" w:rsidRPr="00F01021">
              <w:rPr>
                <w:rFonts w:cs="B Mitra"/>
                <w:sz w:val="28"/>
                <w:szCs w:val="28"/>
              </w:rPr>
              <w:t xml:space="preserve">                             </w:t>
            </w:r>
            <w:r w:rsidR="00163284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163284" w:rsidRPr="00F01021">
              <w:rPr>
                <w:rFonts w:ascii="BNazanin" w:cs="B Mitra" w:hint="cs"/>
                <w:sz w:val="28"/>
                <w:szCs w:val="28"/>
                <w:rtl/>
              </w:rPr>
              <w:t>تعداد</w:t>
            </w:r>
            <w:r w:rsidR="00163284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163284" w:rsidRPr="00F01021">
              <w:rPr>
                <w:rFonts w:ascii="BNazanin" w:cs="B Mitra" w:hint="cs"/>
                <w:sz w:val="28"/>
                <w:szCs w:val="28"/>
                <w:rtl/>
              </w:rPr>
              <w:t>مقالات</w:t>
            </w:r>
            <w:r w:rsidR="00163284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163284" w:rsidRPr="00F01021">
              <w:rPr>
                <w:rFonts w:ascii="BNazanin" w:cs="B Mitra" w:hint="cs"/>
                <w:sz w:val="28"/>
                <w:szCs w:val="28"/>
                <w:rtl/>
              </w:rPr>
              <w:t>منتشر</w:t>
            </w:r>
            <w:r w:rsidR="00163284" w:rsidRPr="00F01021">
              <w:rPr>
                <w:rFonts w:ascii="BNazanin" w:cs="B Mitra"/>
                <w:sz w:val="28"/>
                <w:szCs w:val="28"/>
              </w:rPr>
              <w:t xml:space="preserve"> </w:t>
            </w:r>
            <w:r w:rsidR="00163284" w:rsidRPr="00F01021">
              <w:rPr>
                <w:rFonts w:ascii="BNazanin" w:cs="B Mitra" w:hint="cs"/>
                <w:sz w:val="28"/>
                <w:szCs w:val="28"/>
                <w:rtl/>
              </w:rPr>
              <w:t>شده</w:t>
            </w:r>
            <w:r w:rsidR="00163284" w:rsidRPr="00F01021">
              <w:rPr>
                <w:rFonts w:ascii="BNazanin" w:cs="B Mitra"/>
                <w:sz w:val="28"/>
                <w:szCs w:val="28"/>
              </w:rPr>
              <w:t>..................</w:t>
            </w:r>
            <w:r w:rsidR="00163284"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 xml:space="preserve">  </w:t>
            </w:r>
          </w:p>
          <w:p w:rsidR="005D06DA" w:rsidRPr="00F01021" w:rsidRDefault="00684051" w:rsidP="004A6C33">
            <w:pPr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 w:rsidRPr="00F01021">
              <w:rPr>
                <w:rFonts w:ascii="BNazanin" w:cs="B Mitra" w:hint="cs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2C514F5" wp14:editId="0DC1F777">
                      <wp:simplePos x="0" y="0"/>
                      <wp:positionH relativeFrom="column">
                        <wp:posOffset>7933055</wp:posOffset>
                      </wp:positionH>
                      <wp:positionV relativeFrom="paragraph">
                        <wp:posOffset>259715</wp:posOffset>
                      </wp:positionV>
                      <wp:extent cx="228600" cy="219075"/>
                      <wp:effectExtent l="0" t="0" r="19050" b="2857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6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684051" w:rsidRDefault="00684051" w:rsidP="0068405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2C514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9" type="#_x0000_t202" style="position:absolute;left:0;text-align:left;margin-left:624.65pt;margin-top:20.45pt;width:18pt;height:1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" fillcolor="white [3201]" strokeweight=".5pt">
                      <v:textbox>
                        <w:txbxContent>
                          <w:p w:rsidR="00684051" w:rsidRDefault="00684051" w:rsidP="00684051"/>
                        </w:txbxContent>
                      </v:textbox>
                    </v:shape>
                  </w:pict>
                </mc:Fallback>
              </mc:AlternateContent>
            </w:r>
          </w:p>
          <w:p w:rsidR="004C21AB" w:rsidRPr="00F01021" w:rsidRDefault="00684051" w:rsidP="00684051">
            <w:pPr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 xml:space="preserve">گزارش:      </w:t>
            </w:r>
            <w:r>
              <w:rPr>
                <w:rFonts w:ascii="BNazaninBold" w:cs="B Mitra"/>
                <w:b/>
                <w:bCs/>
                <w:sz w:val="28"/>
                <w:szCs w:val="28"/>
              </w:rPr>
              <w:t xml:space="preserve">   </w:t>
            </w:r>
            <w:r w:rsidR="002B225B"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 xml:space="preserve">   </w:t>
            </w:r>
            <w:r w:rsidR="005D06DA"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تعداد گزارش های منتشر شده:                  نوع گزارش:</w:t>
            </w:r>
            <w:r w:rsidR="00163284"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 xml:space="preserve">                   </w:t>
            </w:r>
          </w:p>
          <w:p w:rsidR="004C21AB" w:rsidRPr="00F01021" w:rsidRDefault="004C21AB" w:rsidP="004A6C33">
            <w:pPr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</w:p>
        </w:tc>
      </w:tr>
      <w:tr w:rsidR="004C21AB" w:rsidRPr="00F01021" w:rsidTr="001C0AAF">
        <w:tc>
          <w:tcPr>
            <w:tcW w:w="13948" w:type="dxa"/>
            <w:gridSpan w:val="6"/>
          </w:tcPr>
          <w:p w:rsidR="005D06DA" w:rsidRPr="00F01021" w:rsidRDefault="005D06DA" w:rsidP="003E3352">
            <w:pPr>
              <w:autoSpaceDE w:val="0"/>
              <w:autoSpaceDN w:val="0"/>
              <w:adjustRightInd w:val="0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lastRenderedPageBreak/>
              <w:t>محصولا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ت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و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تجهیزا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ت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تولید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و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فناوریها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توسع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یافت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:</w:t>
            </w:r>
            <w:r w:rsidR="00573355"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C21AB" w:rsidRPr="00F01021" w:rsidTr="001C0AAF">
        <w:tc>
          <w:tcPr>
            <w:tcW w:w="13948" w:type="dxa"/>
            <w:gridSpan w:val="6"/>
          </w:tcPr>
          <w:p w:rsidR="004C21AB" w:rsidRPr="00F01021" w:rsidRDefault="005D06DA" w:rsidP="004A6C33">
            <w:pPr>
              <w:autoSpaceDE w:val="0"/>
              <w:autoSpaceDN w:val="0"/>
              <w:adjustRightInd w:val="0"/>
              <w:rPr>
                <w:rFonts w:ascii="BNazaninBold" w:cs="B Mitra"/>
                <w:b/>
                <w:bCs/>
                <w:sz w:val="28"/>
                <w:szCs w:val="28"/>
                <w:rtl/>
              </w:rPr>
            </w:pP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اثربخشی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 xml:space="preserve"> </w:t>
            </w:r>
            <w:r w:rsidRPr="00F01021">
              <w:rPr>
                <w:rFonts w:ascii="BNazaninBold" w:cs="B Mitra" w:hint="cs"/>
                <w:b/>
                <w:bCs/>
                <w:sz w:val="28"/>
                <w:szCs w:val="28"/>
                <w:rtl/>
              </w:rPr>
              <w:t>پروژه</w:t>
            </w:r>
            <w:r w:rsidRPr="00F01021">
              <w:rPr>
                <w:rFonts w:ascii="BNazaninBold" w:cs="B Mitra"/>
                <w:b/>
                <w:bCs/>
                <w:sz w:val="28"/>
                <w:szCs w:val="28"/>
              </w:rPr>
              <w:t>:</w:t>
            </w:r>
          </w:p>
          <w:p w:rsidR="00684051" w:rsidRDefault="0049478C" w:rsidP="00684051">
            <w:pPr>
              <w:rPr>
                <w:rFonts w:cs="B Mitra"/>
                <w:sz w:val="28"/>
                <w:szCs w:val="28"/>
              </w:rPr>
            </w:pPr>
            <w:r w:rsidRPr="00F01021">
              <w:rPr>
                <w:rFonts w:cs="B Mitra" w:hint="cs"/>
                <w:sz w:val="28"/>
                <w:szCs w:val="28"/>
                <w:rtl/>
              </w:rPr>
              <w:t xml:space="preserve"> </w:t>
            </w:r>
            <w:r w:rsidR="00684051">
              <w:rPr>
                <w:rFonts w:cs="B Mitra"/>
                <w:sz w:val="28"/>
                <w:szCs w:val="28"/>
              </w:rPr>
              <w:t>-</w:t>
            </w:r>
          </w:p>
          <w:p w:rsidR="00684051" w:rsidRDefault="00684051" w:rsidP="00684051">
            <w:pPr>
              <w:rPr>
                <w:rFonts w:cs="B Mitra"/>
                <w:sz w:val="28"/>
                <w:szCs w:val="28"/>
              </w:rPr>
            </w:pPr>
            <w:r>
              <w:rPr>
                <w:rFonts w:cs="B Mitra"/>
                <w:sz w:val="28"/>
                <w:szCs w:val="28"/>
              </w:rPr>
              <w:t>-</w:t>
            </w:r>
          </w:p>
          <w:p w:rsidR="00684051" w:rsidRDefault="00684051" w:rsidP="00684051">
            <w:pPr>
              <w:rPr>
                <w:rFonts w:cs="B Mitra"/>
                <w:sz w:val="28"/>
                <w:szCs w:val="28"/>
              </w:rPr>
            </w:pPr>
            <w:r>
              <w:rPr>
                <w:rFonts w:cs="B Mitra"/>
                <w:sz w:val="28"/>
                <w:szCs w:val="28"/>
              </w:rPr>
              <w:t>-</w:t>
            </w:r>
          </w:p>
          <w:p w:rsidR="00684051" w:rsidRDefault="00684051" w:rsidP="00684051">
            <w:pPr>
              <w:rPr>
                <w:rFonts w:cs="B Mitra"/>
                <w:sz w:val="28"/>
                <w:szCs w:val="28"/>
              </w:rPr>
            </w:pPr>
            <w:r>
              <w:rPr>
                <w:rFonts w:cs="B Mitra"/>
                <w:sz w:val="28"/>
                <w:szCs w:val="28"/>
              </w:rPr>
              <w:t>-</w:t>
            </w:r>
          </w:p>
          <w:p w:rsidR="00684051" w:rsidRPr="00684051" w:rsidRDefault="00684051" w:rsidP="00684051">
            <w:pPr>
              <w:rPr>
                <w:rFonts w:cs="B Mitra"/>
                <w:sz w:val="28"/>
                <w:szCs w:val="28"/>
              </w:rPr>
            </w:pPr>
            <w:r>
              <w:rPr>
                <w:rFonts w:cs="B Mitra"/>
                <w:sz w:val="28"/>
                <w:szCs w:val="28"/>
              </w:rPr>
              <w:t>-</w:t>
            </w:r>
            <w:bookmarkStart w:id="0" w:name="_GoBack"/>
            <w:bookmarkEnd w:id="0"/>
          </w:p>
          <w:p w:rsidR="00E2512E" w:rsidRPr="00F01021" w:rsidRDefault="00E2512E" w:rsidP="004A6C33">
            <w:pPr>
              <w:jc w:val="lowKashida"/>
              <w:rPr>
                <w:rFonts w:ascii="Times New Roman" w:eastAsia="SimSun" w:hAnsi="Times New Roman" w:cs="B Mitra"/>
                <w:sz w:val="28"/>
                <w:szCs w:val="28"/>
                <w:rtl/>
                <w:lang w:eastAsia="zh-CN"/>
              </w:rPr>
            </w:pPr>
          </w:p>
        </w:tc>
      </w:tr>
    </w:tbl>
    <w:p w:rsidR="007F32D5" w:rsidRPr="00F01021" w:rsidRDefault="009F6D81" w:rsidP="004A6C33">
      <w:pPr>
        <w:spacing w:after="0" w:line="240" w:lineRule="auto"/>
        <w:rPr>
          <w:rFonts w:cs="B Mitra"/>
          <w:sz w:val="28"/>
          <w:szCs w:val="28"/>
        </w:rPr>
      </w:pPr>
      <w:r w:rsidRPr="00F01021">
        <w:rPr>
          <w:rFonts w:cs="B Mitra" w:hint="cs"/>
          <w:sz w:val="28"/>
          <w:szCs w:val="28"/>
          <w:rtl/>
        </w:rPr>
        <w:t xml:space="preserve"> </w:t>
      </w:r>
    </w:p>
    <w:sectPr w:rsidR="007F32D5" w:rsidRPr="00F01021" w:rsidSect="004C21AB">
      <w:pgSz w:w="16838" w:h="11906" w:orient="landscape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18C6" w:rsidRDefault="004518C6" w:rsidP="0049478C">
      <w:pPr>
        <w:spacing w:after="0" w:line="240" w:lineRule="auto"/>
      </w:pPr>
      <w:r>
        <w:separator/>
      </w:r>
    </w:p>
  </w:endnote>
  <w:endnote w:type="continuationSeparator" w:id="0">
    <w:p w:rsidR="004518C6" w:rsidRDefault="004518C6" w:rsidP="00494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Nazani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18C6" w:rsidRDefault="004518C6" w:rsidP="0049478C">
      <w:pPr>
        <w:spacing w:after="0" w:line="240" w:lineRule="auto"/>
      </w:pPr>
      <w:r>
        <w:separator/>
      </w:r>
    </w:p>
  </w:footnote>
  <w:footnote w:type="continuationSeparator" w:id="0">
    <w:p w:rsidR="004518C6" w:rsidRDefault="004518C6" w:rsidP="004947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B111554"/>
    <w:multiLevelType w:val="hybridMultilevel"/>
    <w:tmpl w:val="3D987E66"/>
    <w:lvl w:ilvl="0" w:tplc="9D6CADF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sbA0NjM3sTQ2MjRR0lEKTi0uzszPAykwrgUA1dKLySwAAAA="/>
  </w:docVars>
  <w:rsids>
    <w:rsidRoot w:val="004C21AB"/>
    <w:rsid w:val="00077CE1"/>
    <w:rsid w:val="00163284"/>
    <w:rsid w:val="00255B61"/>
    <w:rsid w:val="002B225B"/>
    <w:rsid w:val="002B3B9F"/>
    <w:rsid w:val="003E3352"/>
    <w:rsid w:val="004518C6"/>
    <w:rsid w:val="004630F6"/>
    <w:rsid w:val="0049478C"/>
    <w:rsid w:val="004A6C33"/>
    <w:rsid w:val="004C21AB"/>
    <w:rsid w:val="00573355"/>
    <w:rsid w:val="005D06DA"/>
    <w:rsid w:val="0062465D"/>
    <w:rsid w:val="00684051"/>
    <w:rsid w:val="00726727"/>
    <w:rsid w:val="007757E5"/>
    <w:rsid w:val="008206FC"/>
    <w:rsid w:val="008872A6"/>
    <w:rsid w:val="00911362"/>
    <w:rsid w:val="009D076D"/>
    <w:rsid w:val="009F6D81"/>
    <w:rsid w:val="00A50651"/>
    <w:rsid w:val="00B6143B"/>
    <w:rsid w:val="00C767AA"/>
    <w:rsid w:val="00C9431B"/>
    <w:rsid w:val="00CB7738"/>
    <w:rsid w:val="00E2512E"/>
    <w:rsid w:val="00E37046"/>
    <w:rsid w:val="00E856BB"/>
    <w:rsid w:val="00EE6743"/>
    <w:rsid w:val="00F01021"/>
    <w:rsid w:val="00F44AAA"/>
    <w:rsid w:val="00F969F8"/>
    <w:rsid w:val="00FA6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AB9609-3E97-41D7-B061-76F2270E0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text2">
    <w:name w:val="Body text2"/>
    <w:basedOn w:val="NormalIndent"/>
    <w:link w:val="Bodytext2Char"/>
    <w:qFormat/>
    <w:rsid w:val="002B225B"/>
    <w:pPr>
      <w:spacing w:after="0" w:line="276" w:lineRule="auto"/>
      <w:ind w:left="283"/>
      <w:jc w:val="both"/>
    </w:pPr>
    <w:rPr>
      <w:rFonts w:ascii="B Zar" w:eastAsia="Times New Roman" w:hAnsi="B Zar" w:cs="B Zar"/>
      <w:b/>
      <w:bCs/>
      <w:color w:val="0070C0"/>
      <w:sz w:val="28"/>
      <w:szCs w:val="20"/>
      <w:u w:val="single"/>
      <w:lang w:val="x-none" w:eastAsia="x-none"/>
    </w:rPr>
  </w:style>
  <w:style w:type="character" w:customStyle="1" w:styleId="Bodytext2Char">
    <w:name w:val="Body text2 Char"/>
    <w:link w:val="Bodytext2"/>
    <w:rsid w:val="002B225B"/>
    <w:rPr>
      <w:rFonts w:ascii="B Zar" w:eastAsia="Times New Roman" w:hAnsi="B Zar" w:cs="B Zar"/>
      <w:b/>
      <w:bCs/>
      <w:color w:val="0070C0"/>
      <w:sz w:val="28"/>
      <w:szCs w:val="20"/>
      <w:u w:val="single"/>
      <w:lang w:val="x-none" w:eastAsia="x-none"/>
    </w:rPr>
  </w:style>
  <w:style w:type="paragraph" w:styleId="NormalIndent">
    <w:name w:val="Normal Indent"/>
    <w:basedOn w:val="Normal"/>
    <w:uiPriority w:val="99"/>
    <w:semiHidden/>
    <w:unhideWhenUsed/>
    <w:rsid w:val="002B225B"/>
    <w:pPr>
      <w:ind w:left="720"/>
    </w:pPr>
  </w:style>
  <w:style w:type="paragraph" w:customStyle="1" w:styleId="Bodytext1">
    <w:name w:val="Body text1"/>
    <w:basedOn w:val="NormalIndent"/>
    <w:link w:val="Bodytext1Char"/>
    <w:qFormat/>
    <w:rsid w:val="00573355"/>
    <w:pPr>
      <w:spacing w:after="0" w:line="276" w:lineRule="auto"/>
      <w:jc w:val="lowKashida"/>
    </w:pPr>
    <w:rPr>
      <w:rFonts w:ascii="Times New Roman" w:eastAsia="Times New Roman" w:hAnsi="Times New Roman" w:cs="B Zar"/>
      <w:color w:val="0070C0"/>
      <w:sz w:val="20"/>
      <w:szCs w:val="20"/>
      <w:lang w:val="x-none" w:eastAsia="x-none"/>
    </w:rPr>
  </w:style>
  <w:style w:type="character" w:customStyle="1" w:styleId="Bodytext1Char">
    <w:name w:val="Body text1 Char"/>
    <w:link w:val="Bodytext1"/>
    <w:rsid w:val="00573355"/>
    <w:rPr>
      <w:rFonts w:ascii="Times New Roman" w:eastAsia="Times New Roman" w:hAnsi="Times New Roman" w:cs="B Zar"/>
      <w:color w:val="0070C0"/>
      <w:sz w:val="20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478C"/>
    <w:pPr>
      <w:spacing w:after="0" w:line="240" w:lineRule="auto"/>
      <w:jc w:val="both"/>
    </w:pPr>
    <w:rPr>
      <w:rFonts w:ascii="Times New Roman" w:eastAsia="Times New Roman" w:hAnsi="Times New Roman" w:cs="B Lotus"/>
      <w:sz w:val="20"/>
      <w:szCs w:val="20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478C"/>
    <w:rPr>
      <w:rFonts w:ascii="Times New Roman" w:eastAsia="Times New Roman" w:hAnsi="Times New Roman" w:cs="B Lotus"/>
      <w:sz w:val="20"/>
      <w:szCs w:val="20"/>
      <w:lang w:val="x-none" w:eastAsia="x-none"/>
    </w:rPr>
  </w:style>
  <w:style w:type="character" w:styleId="FootnoteReference">
    <w:name w:val="footnote reference"/>
    <w:aliases w:val="شماره زيرنويس"/>
    <w:uiPriority w:val="99"/>
    <w:rsid w:val="0049478C"/>
    <w:rPr>
      <w:vertAlign w:val="superscript"/>
    </w:rPr>
  </w:style>
  <w:style w:type="table" w:styleId="PlainTable2">
    <w:name w:val="Plain Table 2"/>
    <w:basedOn w:val="TableNormal"/>
    <w:uiPriority w:val="42"/>
    <w:rsid w:val="00E2512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2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CCB9E-F847-4FCE-BDD8-5D5FC7FB8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2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basi</dc:creator>
  <cp:keywords/>
  <dc:description/>
  <cp:lastModifiedBy>Meysam amini</cp:lastModifiedBy>
  <cp:revision>21</cp:revision>
  <dcterms:created xsi:type="dcterms:W3CDTF">2020-10-07T04:56:00Z</dcterms:created>
  <dcterms:modified xsi:type="dcterms:W3CDTF">2021-11-16T08:13:00Z</dcterms:modified>
</cp:coreProperties>
</file>